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c3b9ad5dc42ae6f3d9f1edb274867af3be216b"/>
      <w:r>
        <w:rPr>
          <w:b/>
        </w:rPr>
        <w:t xml:space="preserve">ПРОТОКОЛ ЕЛЕКТРОННОГО АУКЦІОНУ № BSD001-UA-20220923-5214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цем електронного аукціону подано цінову</w:t>
      </w:r>
      <w:r>
        <w:rPr>
          <w:b/>
        </w:rPr>
        <w:t xml:space="preserve"> </w:t>
      </w:r>
      <w:r>
        <w:rPr>
          <w:b/>
        </w:rPr>
        <w:t xml:space="preserve">пропозицію/найбільшу закриту цінову пропозицію/ставк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7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10.2022 09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numPr>
          <w:ilvl w:val="0"/>
          <w:numId w:val="1001"/>
        </w:numPr>
        <w:pStyle w:val="Compact"/>
      </w:pPr>
      <w:r>
        <w:t xml:space="preserve">Квартира, загальною площею 36,10 кв.м, що розташована за адресою: Одеська область, Іванівський район, смт. Іванівка, вулиця Степова, будинок 68 а, квартира 2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85 7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7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750,00 грн (вісім тисяч сім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 зробив ставк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ставки:</w:t>
      </w:r>
      <w:r>
        <w:t xml:space="preserve"> </w:t>
      </w:r>
      <w:r>
        <w:t xml:space="preserve">85 750,00 грн, 07.10.2022 15:24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  <w:r>
        <w:t xml:space="preserve"> </w:t>
      </w:r>
      <w:r>
        <w:t xml:space="preserve">закрита 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а пропозиція учасника, що зробив ставку:</w:t>
      </w:r>
      <w:r>
        <w:t xml:space="preserve"> </w:t>
      </w:r>
      <w:r>
        <w:t xml:space="preserve">цінова пропозиція відсут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2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2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2"/>
        </w:numPr>
        <w:pStyle w:val="Compact"/>
      </w:pPr>
      <w:r>
        <w:t xml:space="preserve">Назва банку:</w:t>
      </w:r>
    </w:p>
    <w:p>
      <w:pPr>
        <w:numPr>
          <w:ilvl w:val="0"/>
          <w:numId w:val="1002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30529900000290978370150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__________ грн (________________________________________ грн. __________ коп.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70,11 грн (двісті сімдесят гривень 11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:</w:t>
      </w:r>
      <w:r>
        <w:t xml:space="preserve"> </w:t>
      </w:r>
      <w:r>
        <w:t xml:space="preserve">3 858,75 грн (три тисячі вісімсот п'ятдесят вісім гривень 75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цінову пропозицію/найбільшу закриту цінову пропозицію/ставку:</w:t>
      </w:r>
      <w:r>
        <w:t xml:space="preserve"> </w:t>
      </w:r>
      <w:r>
        <w:t xml:space="preserve">4 891,25 грн (чотири тисячі вісімсот дев'яносто одна гривня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 (у випадку продажу)/сума яку необхідно</w:t>
      </w:r>
      <w:r>
        <w:rPr>
          <w:b/>
        </w:rPr>
        <w:t xml:space="preserve"> </w:t>
      </w:r>
      <w:r>
        <w:rPr>
          <w:b/>
        </w:rPr>
        <w:t xml:space="preserve">сплачувати на місяць/день/годину (у випадку оренди):</w:t>
      </w:r>
      <w:r>
        <w:t xml:space="preserve"> </w:t>
      </w:r>
      <w:r>
        <w:t xml:space="preserve">85 750,00 грн (вісімдесят п'ять тисяч сімсот п'ятдесят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0.2022 16:30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 цим</w:t>
      </w:r>
      <w:r>
        <w:rPr>
          <w:i/>
        </w:rPr>
        <w:t xml:space="preserve"> </w:t>
      </w:r>
      <w:r>
        <w:rPr>
          <w:i/>
        </w:rPr>
        <w:t xml:space="preserve">Регламентом або іншим нормативно-правовим актом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подано найвищу цінову пропозицію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,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Лаврушка Євгеній Олександрович, ІПН/РНОКПП: 35546021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/найбільшу закриту цінову</w:t>
      </w:r>
      <w:r>
        <w:rPr>
          <w:b/>
        </w:rPr>
        <w:t xml:space="preserve"> </w:t>
      </w:r>
      <w:r>
        <w:rPr>
          <w:b/>
        </w:rPr>
        <w:t xml:space="preserve">пропозицію/ставку (найбільшу суму орендної плати в місяць/день/годину)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2:03:40Z</dcterms:created>
  <dcterms:modified xsi:type="dcterms:W3CDTF">2024-05-05T1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